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043" w:rsidRDefault="00B02E5A" w:rsidP="00B02E5A">
      <w:pPr>
        <w:pStyle w:val="Title"/>
      </w:pPr>
      <w:r>
        <w:t>CD Assignment 5</w:t>
      </w:r>
    </w:p>
    <w:p w:rsidR="00B02E5A" w:rsidRDefault="00B02E5A" w:rsidP="00B02E5A">
      <w:r>
        <w:t>Name: Soham Marik</w:t>
      </w:r>
      <w:r>
        <w:tab/>
      </w:r>
      <w:r>
        <w:tab/>
        <w:t>Roll no: 201501049</w:t>
      </w:r>
    </w:p>
    <w:p w:rsidR="00DE3B2D" w:rsidRDefault="00DE3B2D" w:rsidP="00B02E5A"/>
    <w:p w:rsidR="00DE3B2D" w:rsidRDefault="00DE3B2D" w:rsidP="00B02E5A">
      <w:pPr>
        <w:rPr>
          <w:sz w:val="32"/>
          <w:szCs w:val="32"/>
        </w:rPr>
      </w:pPr>
      <w:r>
        <w:rPr>
          <w:sz w:val="32"/>
          <w:szCs w:val="32"/>
        </w:rPr>
        <w:t>Attached code takes an expression as an input and outputs a three address code.</w:t>
      </w:r>
    </w:p>
    <w:p w:rsidR="00DE3B2D" w:rsidRDefault="00DE3B2D" w:rsidP="00B02E5A">
      <w:pPr>
        <w:rPr>
          <w:sz w:val="32"/>
          <w:szCs w:val="32"/>
        </w:rPr>
      </w:pPr>
      <w:r>
        <w:rPr>
          <w:sz w:val="32"/>
          <w:szCs w:val="32"/>
        </w:rPr>
        <w:t>Input: An expression consisting of variables</w:t>
      </w:r>
    </w:p>
    <w:p w:rsidR="00DE3B2D" w:rsidRDefault="00DE3B2D" w:rsidP="00B02E5A">
      <w:pPr>
        <w:rPr>
          <w:sz w:val="32"/>
          <w:szCs w:val="32"/>
        </w:rPr>
      </w:pPr>
      <w:r>
        <w:rPr>
          <w:sz w:val="32"/>
          <w:szCs w:val="32"/>
        </w:rPr>
        <w:t>Output: Three address code</w:t>
      </w:r>
    </w:p>
    <w:p w:rsidR="00C5723B" w:rsidRDefault="00C5723B" w:rsidP="00B02E5A">
      <w:pPr>
        <w:rPr>
          <w:sz w:val="24"/>
          <w:szCs w:val="24"/>
        </w:rPr>
      </w:pPr>
      <w:r>
        <w:rPr>
          <w:sz w:val="32"/>
          <w:szCs w:val="32"/>
        </w:rPr>
        <w:t>Operations: +,-,*,/,(),=</w:t>
      </w:r>
      <w:r>
        <w:rPr>
          <w:sz w:val="24"/>
          <w:szCs w:val="24"/>
        </w:rPr>
        <w:t>(</w:t>
      </w:r>
      <w:r w:rsidRPr="00C5723B">
        <w:rPr>
          <w:sz w:val="24"/>
          <w:szCs w:val="24"/>
        </w:rPr>
        <w:t>assignment)</w:t>
      </w:r>
    </w:p>
    <w:p w:rsidR="00C5723B" w:rsidRDefault="00C5723B" w:rsidP="00B02E5A">
      <w:pPr>
        <w:rPr>
          <w:sz w:val="32"/>
          <w:szCs w:val="32"/>
        </w:rPr>
      </w:pPr>
      <w:r>
        <w:rPr>
          <w:sz w:val="32"/>
          <w:szCs w:val="32"/>
        </w:rPr>
        <w:t>Sample test cases:</w:t>
      </w:r>
    </w:p>
    <w:p w:rsidR="00E2228E" w:rsidRDefault="00E2228E" w:rsidP="00E2228E">
      <w:pPr>
        <w:rPr>
          <w:b/>
          <w:sz w:val="28"/>
          <w:szCs w:val="32"/>
        </w:rPr>
      </w:pPr>
      <w:r>
        <w:rPr>
          <w:b/>
          <w:sz w:val="28"/>
          <w:szCs w:val="32"/>
        </w:rPr>
        <w:t>Input:</w:t>
      </w:r>
    </w:p>
    <w:p w:rsidR="00E2228E" w:rsidRPr="00E2228E" w:rsidRDefault="00E2228E" w:rsidP="00B02E5A">
      <w:pPr>
        <w:rPr>
          <w:sz w:val="24"/>
          <w:szCs w:val="32"/>
        </w:rPr>
      </w:pPr>
      <w:r>
        <w:rPr>
          <w:sz w:val="24"/>
          <w:szCs w:val="32"/>
        </w:rPr>
        <w:t>a=b*c/d+e</w:t>
      </w:r>
    </w:p>
    <w:p w:rsidR="00E2228E" w:rsidRDefault="00E2228E" w:rsidP="00E2228E">
      <w:pPr>
        <w:jc w:val="both"/>
        <w:rPr>
          <w:b/>
          <w:noProof/>
          <w:sz w:val="28"/>
          <w:szCs w:val="32"/>
          <w:lang w:eastAsia="en-IN"/>
        </w:rPr>
      </w:pPr>
      <w:r w:rsidRPr="00E2228E">
        <w:rPr>
          <w:b/>
          <w:noProof/>
          <w:sz w:val="28"/>
          <w:szCs w:val="32"/>
          <w:lang w:eastAsia="en-IN"/>
        </w:rPr>
        <w:t>Output:</w:t>
      </w:r>
    </w:p>
    <w:p w:rsidR="00E2228E" w:rsidRDefault="00E2228E" w:rsidP="00E2228E">
      <w:pPr>
        <w:jc w:val="both"/>
        <w:rPr>
          <w:noProof/>
          <w:sz w:val="24"/>
          <w:szCs w:val="32"/>
          <w:lang w:eastAsia="en-IN"/>
        </w:rPr>
      </w:pPr>
      <w:r>
        <w:rPr>
          <w:noProof/>
          <w:sz w:val="24"/>
          <w:szCs w:val="32"/>
          <w:lang w:eastAsia="en-IN"/>
        </w:rPr>
        <w:t>B=c/d</w:t>
      </w:r>
    </w:p>
    <w:p w:rsidR="00E2228E" w:rsidRDefault="00E2228E" w:rsidP="00E2228E">
      <w:pPr>
        <w:jc w:val="both"/>
        <w:rPr>
          <w:noProof/>
          <w:sz w:val="24"/>
          <w:szCs w:val="32"/>
          <w:lang w:eastAsia="en-IN"/>
        </w:rPr>
      </w:pPr>
      <w:r>
        <w:rPr>
          <w:noProof/>
          <w:sz w:val="24"/>
          <w:szCs w:val="32"/>
          <w:lang w:eastAsia="en-IN"/>
        </w:rPr>
        <w:t>C=C*d</w:t>
      </w:r>
    </w:p>
    <w:p w:rsidR="00E2228E" w:rsidRDefault="00E2228E" w:rsidP="00E2228E">
      <w:pPr>
        <w:jc w:val="both"/>
        <w:rPr>
          <w:noProof/>
          <w:sz w:val="24"/>
          <w:szCs w:val="32"/>
          <w:lang w:eastAsia="en-IN"/>
        </w:rPr>
      </w:pPr>
      <w:r>
        <w:rPr>
          <w:noProof/>
          <w:sz w:val="24"/>
          <w:szCs w:val="32"/>
          <w:lang w:eastAsia="en-IN"/>
        </w:rPr>
        <w:t>C=b*B</w:t>
      </w:r>
    </w:p>
    <w:p w:rsidR="00E2228E" w:rsidRDefault="00E2228E" w:rsidP="00E2228E">
      <w:pPr>
        <w:jc w:val="both"/>
        <w:rPr>
          <w:noProof/>
          <w:sz w:val="24"/>
          <w:szCs w:val="32"/>
          <w:lang w:eastAsia="en-IN"/>
        </w:rPr>
      </w:pPr>
      <w:r>
        <w:rPr>
          <w:noProof/>
          <w:sz w:val="24"/>
          <w:szCs w:val="32"/>
          <w:lang w:eastAsia="en-IN"/>
        </w:rPr>
        <w:t>D=C+e</w:t>
      </w:r>
    </w:p>
    <w:p w:rsidR="00E2228E" w:rsidRPr="00E2228E" w:rsidRDefault="00E2228E" w:rsidP="00E2228E">
      <w:pPr>
        <w:jc w:val="both"/>
        <w:rPr>
          <w:noProof/>
          <w:sz w:val="24"/>
          <w:szCs w:val="32"/>
          <w:lang w:eastAsia="en-IN"/>
        </w:rPr>
      </w:pPr>
      <w:r>
        <w:rPr>
          <w:noProof/>
          <w:sz w:val="24"/>
          <w:szCs w:val="32"/>
          <w:lang w:eastAsia="en-IN"/>
        </w:rPr>
        <w:t>E=a=D</w:t>
      </w:r>
    </w:p>
    <w:p w:rsidR="00E2228E" w:rsidRDefault="00E2228E" w:rsidP="00B02E5A">
      <w:pPr>
        <w:rPr>
          <w:b/>
          <w:sz w:val="28"/>
          <w:szCs w:val="32"/>
        </w:rPr>
      </w:pPr>
      <w:r>
        <w:rPr>
          <w:b/>
          <w:sz w:val="28"/>
          <w:szCs w:val="32"/>
        </w:rPr>
        <w:t>Input:</w:t>
      </w:r>
    </w:p>
    <w:p w:rsidR="00E2228E" w:rsidRDefault="00E2228E" w:rsidP="00B02E5A">
      <w:pPr>
        <w:rPr>
          <w:sz w:val="24"/>
          <w:szCs w:val="32"/>
        </w:rPr>
      </w:pPr>
      <w:r>
        <w:rPr>
          <w:sz w:val="24"/>
          <w:szCs w:val="32"/>
        </w:rPr>
        <w:t>(a+b)/(c*d+f)</w:t>
      </w:r>
    </w:p>
    <w:p w:rsidR="00E2228E" w:rsidRDefault="00E2228E" w:rsidP="00B02E5A">
      <w:pPr>
        <w:rPr>
          <w:b/>
          <w:sz w:val="28"/>
          <w:szCs w:val="32"/>
        </w:rPr>
      </w:pPr>
      <w:r>
        <w:rPr>
          <w:b/>
          <w:sz w:val="28"/>
          <w:szCs w:val="32"/>
        </w:rPr>
        <w:t>Output:</w:t>
      </w:r>
    </w:p>
    <w:p w:rsidR="00E2228E" w:rsidRDefault="00E2228E" w:rsidP="00B02E5A">
      <w:pPr>
        <w:rPr>
          <w:sz w:val="24"/>
          <w:szCs w:val="32"/>
        </w:rPr>
      </w:pPr>
      <w:r>
        <w:rPr>
          <w:sz w:val="24"/>
          <w:szCs w:val="32"/>
        </w:rPr>
        <w:t>B=a+b</w:t>
      </w:r>
    </w:p>
    <w:p w:rsidR="00E2228E" w:rsidRDefault="00E2228E" w:rsidP="00B02E5A">
      <w:pPr>
        <w:rPr>
          <w:sz w:val="24"/>
          <w:szCs w:val="32"/>
        </w:rPr>
      </w:pPr>
      <w:r>
        <w:rPr>
          <w:sz w:val="24"/>
          <w:szCs w:val="32"/>
        </w:rPr>
        <w:t>C=c*d</w:t>
      </w:r>
    </w:p>
    <w:p w:rsidR="00E2228E" w:rsidRDefault="00E2228E" w:rsidP="00B02E5A">
      <w:pPr>
        <w:rPr>
          <w:sz w:val="24"/>
          <w:szCs w:val="32"/>
        </w:rPr>
      </w:pPr>
      <w:r>
        <w:rPr>
          <w:sz w:val="24"/>
          <w:szCs w:val="32"/>
        </w:rPr>
        <w:t>D=C+f</w:t>
      </w:r>
    </w:p>
    <w:p w:rsidR="00C5723B" w:rsidRPr="00F35BE9" w:rsidRDefault="00E2228E" w:rsidP="00B02E5A">
      <w:pPr>
        <w:rPr>
          <w:sz w:val="24"/>
          <w:szCs w:val="32"/>
        </w:rPr>
      </w:pPr>
      <w:r>
        <w:rPr>
          <w:sz w:val="24"/>
          <w:szCs w:val="32"/>
        </w:rPr>
        <w:t>E=B/D</w:t>
      </w:r>
    </w:p>
    <w:sectPr w:rsidR="00C5723B" w:rsidRPr="00F35BE9" w:rsidSect="00066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c1NzYyMrM0NDG1NLBU0lEKTi0uzszPAykwrAUAjrCvLSwAAAA="/>
  </w:docVars>
  <w:rsids>
    <w:rsidRoot w:val="00B02E5A"/>
    <w:rsid w:val="00066043"/>
    <w:rsid w:val="00B02E5A"/>
    <w:rsid w:val="00C5723B"/>
    <w:rsid w:val="00DE3B2D"/>
    <w:rsid w:val="00E2228E"/>
    <w:rsid w:val="00F35B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6043"/>
  </w:style>
  <w:style w:type="paragraph" w:styleId="Heading1">
    <w:name w:val="heading 1"/>
    <w:basedOn w:val="Normal"/>
    <w:next w:val="Normal"/>
    <w:link w:val="Heading1Char"/>
    <w:uiPriority w:val="9"/>
    <w:qFormat/>
    <w:rsid w:val="00B02E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2E5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02E5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02E5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2E5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02E5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2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2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4</cp:revision>
  <dcterms:created xsi:type="dcterms:W3CDTF">2018-04-07T11:13:00Z</dcterms:created>
  <dcterms:modified xsi:type="dcterms:W3CDTF">2018-04-07T11:29:00Z</dcterms:modified>
</cp:coreProperties>
</file>